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9</w:t>
      </w:r>
    </w:p>
    <w:p>
      <w:pPr>
        <w:pStyle w:val="Author"/>
      </w:pPr>
      <w:r>
        <w:t xml:space="preserve">FRANCIS_ENSAE</w:t>
      </w:r>
    </w:p>
    <w:p>
      <w:pPr>
        <w:pStyle w:val="Date"/>
      </w:pPr>
      <w:r>
        <w:t xml:space="preserve">2025-03-28</w:t>
      </w:r>
    </w:p>
    <w:p>
      <w:pPr>
        <w:pStyle w:val="SourceCode"/>
      </w:pPr>
      <w:r>
        <w:rPr>
          <w:rStyle w:val="CommentTok"/>
        </w:rPr>
        <w:t xml:space="preserve">#Importation des bases de donné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ehcvm_welfare_mli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esktop/tp9/ehcvm_welfare_mli2018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hcvm_welfare_mli2018)</w:t>
      </w:r>
      <w:r>
        <w:br/>
      </w:r>
      <w:r>
        <w:rPr>
          <w:rStyle w:val="NormalTok"/>
        </w:rPr>
        <w:t xml:space="preserve">ehcvm_welfare_mli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esktop/tp9/ehcvm_welfare_mli2021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hcvm_welfare_mli2021)</w:t>
      </w:r>
    </w:p>
    <w:p>
      <w:pPr>
        <w:pStyle w:val="SourceCode"/>
      </w:pPr>
      <w:r>
        <w:rPr>
          <w:rStyle w:val="CommentTok"/>
        </w:rPr>
        <w:t xml:space="preserve">#Recoder les modalités de certaines variables de la base de données ehcvm_welfare_mli2018 </w:t>
      </w:r>
      <w:r>
        <w:br/>
      </w:r>
      <w:r>
        <w:rPr>
          <w:rStyle w:val="CommentTok"/>
        </w:rPr>
        <w:t xml:space="preserve">#Recoder les modalités de la variable region 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gion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a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ouliko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kas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égo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p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mboucto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id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mak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aoudén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nak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Milieu de residence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lieu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ilieu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rb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zae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ae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za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ud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h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ha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id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mak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gender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gender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gender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scu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emin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mstat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mstat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mstat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elibat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ié(e) monog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ié(e) polyg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nion li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euf(v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ivorc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éparé(e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religion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eligion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religion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usul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reti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imi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Reli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ns Relig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nation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nation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nation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pe-ve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uiné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ra-le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CEDE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Afr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pays hors Afriq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alfab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ab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alfab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educ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uc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educ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c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terne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damenta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damenta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ondaire Gen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ondaire Technique et Profession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perieu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diploma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diploma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diploma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c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F/BE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UG, DUT, BTS,IF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c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tr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ster/DEA/D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octorat/Ph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handig 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handig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handig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activ7j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ctiv7j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activ7j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ccu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om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F cherchant emplo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F cherchant p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ac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ins de 5 a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activ12m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ctiv12m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activ12m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ccu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avail famil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n occu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ins de 5 a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branch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branch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branch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levage/pech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dustrie extractiv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industri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P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mmerc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staurant/Hote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ansport et communica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ducation/Sant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vices personnel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s servic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sectins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sectin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sectins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tat/Collectivit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reprise publique/ parapubliq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reprise Privé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reprise associativ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énage comme employeur de personnel domestiq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ganisme international /Ambassa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csp</w:t>
      </w:r>
      <w:r>
        <w:br/>
      </w:r>
      <w:r>
        <w:rPr>
          <w:rStyle w:val="NormalTok"/>
        </w:rPr>
        <w:t xml:space="preserve">ehcvm_welfare_mli201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18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csp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csp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dre superieu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dre moyen/agent de maîtris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vrier ou employé qualifi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vrier ou employé non qualifi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nœuvre, aide ménagè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giaire ou Apprenti rénumér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giaire ou Apprenti non rénumér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ide familia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availleur pour compte prop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tron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és de certaines variables de la base de données ehcvm_welfare_mli2021</w:t>
      </w:r>
      <w:r>
        <w:br/>
      </w:r>
      <w:r>
        <w:rPr>
          <w:rStyle w:val="CommentTok"/>
        </w:rPr>
        <w:t xml:space="preserve">#Recoder les modalités de la variable region 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gion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a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ouliko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kas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égo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p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mboucto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id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mak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aoudén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nak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Milieu de residence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lieu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ilieu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rb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zae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ae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zae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uda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he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pt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ida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mak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gender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gender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gender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scu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emin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mstat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mstat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mstat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elibat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ié(e) monog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ié(e) polyg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nion li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euf(v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ivorc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éparé(e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religion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eligion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religion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usul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reti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imi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Reli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ns Relig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nation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nation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nation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éni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pe-ver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ambi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uine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uinée Bissau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énéga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ra-Leonn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Afriq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pays hors Afriq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alfa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a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alfa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alfa2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a2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alfa2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educ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uc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educ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c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terne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damenta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damenta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ondaire Gen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ondaire Technique et Profession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perieu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diploma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diploma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diploma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c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F/BE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UG, DUT, BTS,IF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c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tr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ster/DEA/D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octorat/Ph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handig 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handig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handig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activ7j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ctiv7j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activ7j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ccup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F cherchant emplo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F cherchant pa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omeu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actif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ins de 5 a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activ12m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ctiv12m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activ12m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ccu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avail famil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n occu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ins de 5 a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branch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branch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branch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levage/Sylviculture/pech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dustrie extractiv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industri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P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mmerc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staurant/Hote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ansport et communica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ducation/Sant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vices personnel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s servic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sectins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sectin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sectins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tat/Collectivités locale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reprise publique/ parapubliq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reprise Privé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reprise associativ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énage comme employeur de personnel domestiq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ganisme international /Ambassa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csp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csp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csp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dre superieu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dre moyen/agent de maîtris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vrier ou employé qualifi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vrier ou employé non qualifi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nœuvre, aide ménagè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giaire ou Apprenti rénumér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giaire ou Apprenti non rénumér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ide familia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availleur pour compte prop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tron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Recoder les modalites de la variable hetnie</w:t>
      </w:r>
      <w:r>
        <w:br/>
      </w:r>
      <w:r>
        <w:rPr>
          <w:rStyle w:val="NormalTok"/>
        </w:rPr>
        <w:t xml:space="preserve">ehcvm_welfare_mli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hcvm_welfare_mli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thnie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ethnie),</w:t>
      </w:r>
      <w:r>
        <w:br/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manan/Bambar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linke/Malink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eul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nghay/Sonrhai/Zarm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ninké/Sarakol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hassonke/Khassonk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nouf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og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uraka/Mau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s ethnie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turalisé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fin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mala/Miniank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4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aouss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5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mog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6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z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7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rab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8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ss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19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Kakol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mon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amasheq/Touare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2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amasheq/Touare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23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re ethnie non malienne</w:t>
      </w:r>
      <w:r>
        <w:br/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Fusionner les deux bases de données </w:t>
      </w:r>
      <w:r>
        <w:br/>
      </w:r>
      <w:r>
        <w:rPr>
          <w:rStyle w:val="NormalTok"/>
        </w:rPr>
        <w:t xml:space="preserve">EHCVM_merg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ehcvm_welfare_mli2018,ehcvm_welfare_mli2021)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VerbatimChar"/>
        </w:rPr>
        <w:t xml:space="preserve">## R Markdown</w:t>
      </w:r>
      <w:r>
        <w:br/>
      </w:r>
      <w:r>
        <w:br/>
      </w:r>
      <w:r>
        <w:rPr>
          <w:rStyle w:val="VerbatimChar"/>
        </w:rPr>
        <w:t xml:space="preserve">This is an R Markdown document. Markdown is a simple formatting syntax for authoring HTML, PDF, and MS Word documents. For more details on using R Markdown see &lt;http://rmarkdown.rstudio.com&gt;.</w:t>
      </w:r>
      <w:r>
        <w:br/>
      </w:r>
      <w:r>
        <w:br/>
      </w: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  <w:r>
        <w:br/>
      </w:r>
      <w:r>
        <w:br/>
      </w:r>
      <w:r>
        <w:br/>
      </w:r>
      <w:r>
        <w:rPr>
          <w:rStyle w:val="VerbatimChar"/>
        </w:rPr>
        <w:t xml:space="preserve">``` r</w:t>
      </w:r>
      <w:r>
        <w:br/>
      </w:r>
      <w:r>
        <w:rPr>
          <w:rStyle w:val="VerbatimChar"/>
        </w:rPr>
        <w:t xml:space="preserve">summary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P9_NEW1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9</dc:title>
  <dc:creator>FRANCIS_ENSAE</dc:creator>
  <cp:keywords/>
  <dcterms:created xsi:type="dcterms:W3CDTF">2025-03-29T10:10:53Z</dcterms:created>
  <dcterms:modified xsi:type="dcterms:W3CDTF">2025-03-29T1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8</vt:lpwstr>
  </property>
  <property fmtid="{D5CDD505-2E9C-101B-9397-08002B2CF9AE}" pid="3" name="output">
    <vt:lpwstr>word_document</vt:lpwstr>
  </property>
</Properties>
</file>